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77777777" w:rsidR="00DB7F52" w:rsidRDefault="00F62291">
      <w:r>
        <w:t xml:space="preserve">Default style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Sed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vel vestibulum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in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psum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Vestibulum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n fermentum </w:t>
      </w:r>
      <w:proofErr w:type="spellStart"/>
      <w:r>
        <w:t>tristique</w:t>
      </w:r>
      <w:proofErr w:type="spellEnd"/>
      <w:r>
        <w:t xml:space="preserve">. Sed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>, cursus magna. 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</w:pPr>
      <w:r w:rsidRPr="00F62291">
        <w:rPr>
          <w:rFonts w:eastAsia="Times New Roman" w:cstheme="minorHAnsi"/>
          <w:sz w:val="16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BD44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9D00BC"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BD4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77777777" w:rsidR="001C51AB" w:rsidRDefault="001C51AB" w:rsidP="009D00BC"/>
        </w:tc>
        <w:tc>
          <w:tcPr>
            <w:tcW w:w="2754" w:type="dxa"/>
          </w:tcPr>
          <w:p w14:paraId="7DFFE725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51AB" w14:paraId="537232DB" w14:textId="77777777" w:rsidTr="00BD44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9D00BC"/>
        </w:tc>
        <w:tc>
          <w:tcPr>
            <w:tcW w:w="2754" w:type="dxa"/>
          </w:tcPr>
          <w:p w14:paraId="0AFDB8FB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BD4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9D00BC"/>
        </w:tc>
        <w:tc>
          <w:tcPr>
            <w:tcW w:w="2754" w:type="dxa"/>
          </w:tcPr>
          <w:p w14:paraId="7BBD3E4A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F15EC" w14:paraId="7F401CA1" w14:textId="77777777" w:rsidTr="00BD44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9D00BC"/>
        </w:tc>
        <w:tc>
          <w:tcPr>
            <w:tcW w:w="2754" w:type="dxa"/>
          </w:tcPr>
          <w:p w14:paraId="40F5B02D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E2009" w14:textId="77777777" w:rsidR="00DB0A8B" w:rsidRDefault="00DB0A8B" w:rsidP="00F62291">
      <w:pPr>
        <w:spacing w:before="0" w:after="0"/>
      </w:pPr>
      <w:r>
        <w:separator/>
      </w:r>
    </w:p>
  </w:endnote>
  <w:endnote w:type="continuationSeparator" w:id="0">
    <w:p w14:paraId="4865D755" w14:textId="77777777" w:rsidR="00DB0A8B" w:rsidRDefault="00DB0A8B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9C748" w14:textId="77777777" w:rsidR="00DB0A8B" w:rsidRDefault="00DB0A8B" w:rsidP="00F62291">
      <w:pPr>
        <w:spacing w:before="0" w:after="0"/>
      </w:pPr>
      <w:r>
        <w:separator/>
      </w:r>
    </w:p>
  </w:footnote>
  <w:footnote w:type="continuationSeparator" w:id="0">
    <w:p w14:paraId="254AEA17" w14:textId="77777777" w:rsidR="00DB0A8B" w:rsidRDefault="00DB0A8B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226C5A"/>
    <w:rsid w:val="00247053"/>
    <w:rsid w:val="003227F2"/>
    <w:rsid w:val="00330B05"/>
    <w:rsid w:val="00357287"/>
    <w:rsid w:val="00367933"/>
    <w:rsid w:val="003E339F"/>
    <w:rsid w:val="00414F9D"/>
    <w:rsid w:val="00463B1A"/>
    <w:rsid w:val="00471B88"/>
    <w:rsid w:val="005354DD"/>
    <w:rsid w:val="005B3E39"/>
    <w:rsid w:val="005C1DD9"/>
    <w:rsid w:val="00637CAF"/>
    <w:rsid w:val="00740993"/>
    <w:rsid w:val="00746257"/>
    <w:rsid w:val="007D4C35"/>
    <w:rsid w:val="008F6E30"/>
    <w:rsid w:val="00975DD7"/>
    <w:rsid w:val="00BA3177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B3CDE"/>
    <w:rsid w:val="00EB4B41"/>
    <w:rsid w:val="00EE20FE"/>
    <w:rsid w:val="00F342C4"/>
    <w:rsid w:val="00F3671B"/>
    <w:rsid w:val="00F62291"/>
    <w:rsid w:val="00F96F25"/>
    <w:rsid w:val="00FD1C46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CAF"/>
    <w:pPr>
      <w:suppressAutoHyphens/>
      <w:spacing w:before="180" w:after="180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153AD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53A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53AD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060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153AD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C00000"/>
    </w:rPr>
  </w:style>
  <w:style w:type="paragraph" w:styleId="Heading5">
    <w:name w:val="heading 5"/>
    <w:basedOn w:val="Normal"/>
    <w:next w:val="Normal"/>
    <w:uiPriority w:val="9"/>
    <w:unhideWhenUsed/>
    <w:qFormat/>
    <w:rsid w:val="00153AD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153AD3"/>
    <w:rPr>
      <w:rFonts w:ascii="Consolas" w:hAnsi="Consolas"/>
      <w:sz w:val="22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rsid w:val="00153AD3"/>
    <w:pPr>
      <w:pBdr>
        <w:top w:val="dashSmallGap" w:sz="4" w:space="3" w:color="4A442A" w:themeColor="background2" w:themeShade="40"/>
        <w:left w:val="dashSmallGap" w:sz="4" w:space="4" w:color="4A442A" w:themeColor="background2" w:themeShade="40"/>
        <w:bottom w:val="dashSmallGap" w:sz="4" w:space="3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  <w:spacing w:before="240" w:after="240"/>
    </w:pPr>
    <w:rPr>
      <w:rFonts w:ascii="Consolas" w:hAnsi="Consolas"/>
      <w:sz w:val="22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F96F25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GridTable1Light-Accent1"/>
    <w:uiPriority w:val="99"/>
    <w:rsid w:val="00BD4442"/>
    <w:rPr>
      <w:rFonts w:ascii="Calibri" w:hAnsi="Calibri"/>
    </w:rPr>
    <w:tblPr/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  <w:shd w:val="clear" w:color="auto" w:fill="4F81BD" w:themeFill="accent1"/>
      </w:tcPr>
    </w:tblStylePr>
    <w:tblStylePr w:type="lastRow">
      <w:rPr>
        <w:b w:val="0"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44</cp:revision>
  <dcterms:created xsi:type="dcterms:W3CDTF">2022-08-23T11:00:00Z</dcterms:created>
  <dcterms:modified xsi:type="dcterms:W3CDTF">2023-10-24T14:46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